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5F0FF3" w14:textId="30D4B3AC" w:rsidR="00601318" w:rsidRDefault="00151400">
      <w:r>
        <w:rPr>
          <w:noProof/>
        </w:rPr>
        <w:drawing>
          <wp:inline distT="0" distB="0" distL="0" distR="0" wp14:anchorId="04DFDDDA" wp14:editId="3EB8BCB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DA406" w14:textId="1F8A7284" w:rsidR="00151400" w:rsidRDefault="00151400"/>
    <w:p w14:paraId="1D580101" w14:textId="694DB6E1" w:rsidR="00151400" w:rsidRDefault="00151400">
      <w:r>
        <w:rPr>
          <w:noProof/>
        </w:rPr>
        <w:drawing>
          <wp:inline distT="0" distB="0" distL="0" distR="0" wp14:anchorId="0997C138" wp14:editId="25C74924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DB68B" w14:textId="15736FD8" w:rsidR="00151400" w:rsidRDefault="00151400"/>
    <w:p w14:paraId="08967F53" w14:textId="109F3C11" w:rsidR="00151400" w:rsidRDefault="00151400"/>
    <w:p w14:paraId="47D01265" w14:textId="145E8BB4" w:rsidR="00151400" w:rsidRDefault="00151400"/>
    <w:p w14:paraId="0A223829" w14:textId="23A0B787" w:rsidR="00151400" w:rsidRDefault="00151400">
      <w:r>
        <w:rPr>
          <w:noProof/>
        </w:rPr>
        <w:lastRenderedPageBreak/>
        <w:drawing>
          <wp:inline distT="0" distB="0" distL="0" distR="0" wp14:anchorId="4F0007E6" wp14:editId="0D12C1C7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D6D6A" w14:textId="4E27CD8C" w:rsidR="00151400" w:rsidRDefault="00151400"/>
    <w:p w14:paraId="6805406F" w14:textId="60A685F1" w:rsidR="00151400" w:rsidRDefault="00151400">
      <w:r>
        <w:rPr>
          <w:noProof/>
        </w:rPr>
        <w:drawing>
          <wp:inline distT="0" distB="0" distL="0" distR="0" wp14:anchorId="12F95F8A" wp14:editId="08A9441B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D48FD" w14:textId="77777777" w:rsidR="00151400" w:rsidRDefault="00151400">
      <w:bookmarkStart w:id="0" w:name="_GoBack"/>
      <w:bookmarkEnd w:id="0"/>
    </w:p>
    <w:sectPr w:rsidR="001514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sjSwNDE0NQISFko6SsGpxcWZ+XkgBYa1AIDXzRMsAAAA"/>
  </w:docVars>
  <w:rsids>
    <w:rsidRoot w:val="00F2704E"/>
    <w:rsid w:val="00151400"/>
    <w:rsid w:val="00601318"/>
    <w:rsid w:val="00F27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B8686"/>
  <w15:chartTrackingRefBased/>
  <w15:docId w15:val="{29BD4805-CC89-4E24-8520-9729B94CD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path talluri</dc:creator>
  <cp:keywords/>
  <dc:description/>
  <cp:lastModifiedBy>sampath talluri</cp:lastModifiedBy>
  <cp:revision>2</cp:revision>
  <dcterms:created xsi:type="dcterms:W3CDTF">2019-10-31T20:58:00Z</dcterms:created>
  <dcterms:modified xsi:type="dcterms:W3CDTF">2019-10-31T21:17:00Z</dcterms:modified>
</cp:coreProperties>
</file>